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D8E10" w14:textId="2F80A1AE" w:rsidR="007F1A70" w:rsidRPr="002E71C9" w:rsidRDefault="00872D90" w:rsidP="002E71C9">
      <w:pPr>
        <w:widowControl/>
        <w:jc w:val="center"/>
        <w:rPr>
          <w:rFonts w:ascii="Times New Roman" w:eastAsia="宋体" w:hAnsi="Times New Roman" w:cs="Times New Roman"/>
          <w:b/>
          <w:kern w:val="0"/>
          <w:sz w:val="40"/>
          <w:szCs w:val="40"/>
        </w:rPr>
      </w:pPr>
      <w:r w:rsidRPr="002E71C9">
        <w:rPr>
          <w:rFonts w:ascii="Times New Roman" w:eastAsia="宋体" w:hAnsi="Times New Roman" w:cs="Times New Roman" w:hint="eastAsia"/>
          <w:b/>
          <w:kern w:val="0"/>
          <w:sz w:val="40"/>
          <w:szCs w:val="40"/>
        </w:rPr>
        <w:t>Project</w:t>
      </w:r>
      <w:r w:rsidR="004010B1" w:rsidRPr="002E71C9">
        <w:rPr>
          <w:rFonts w:ascii="Times New Roman" w:eastAsia="宋体" w:hAnsi="Times New Roman" w:cs="Times New Roman"/>
          <w:b/>
          <w:kern w:val="0"/>
          <w:sz w:val="40"/>
          <w:szCs w:val="40"/>
        </w:rPr>
        <w:t xml:space="preserve"> </w:t>
      </w:r>
      <w:r w:rsidRPr="002E71C9">
        <w:rPr>
          <w:rFonts w:ascii="Times New Roman" w:eastAsia="宋体" w:hAnsi="Times New Roman" w:cs="Times New Roman"/>
          <w:b/>
          <w:kern w:val="0"/>
          <w:sz w:val="40"/>
          <w:szCs w:val="40"/>
        </w:rPr>
        <w:t>1</w:t>
      </w:r>
      <w:r w:rsidR="004010B1" w:rsidRPr="002E71C9">
        <w:rPr>
          <w:rFonts w:ascii="Times New Roman" w:eastAsia="宋体" w:hAnsi="Times New Roman" w:cs="Times New Roman"/>
          <w:b/>
          <w:kern w:val="0"/>
          <w:sz w:val="40"/>
          <w:szCs w:val="40"/>
        </w:rPr>
        <w:t xml:space="preserve"> FAQ</w:t>
      </w:r>
    </w:p>
    <w:p w14:paraId="3EDFC2EB" w14:textId="77777777" w:rsidR="004010B1" w:rsidRPr="002E71C9" w:rsidRDefault="004010B1" w:rsidP="002E71C9">
      <w:pPr>
        <w:widowControl/>
        <w:jc w:val="center"/>
        <w:rPr>
          <w:rFonts w:ascii="Times New Roman" w:eastAsia="宋体" w:hAnsi="Times New Roman" w:cs="Times New Roman"/>
          <w:b/>
          <w:kern w:val="0"/>
          <w:sz w:val="26"/>
          <w:szCs w:val="26"/>
        </w:rPr>
      </w:pPr>
    </w:p>
    <w:p w14:paraId="3C3F8056" w14:textId="4E5E12B9" w:rsidR="0069078E" w:rsidRPr="002E71C9" w:rsidRDefault="0069078E" w:rsidP="002E71C9">
      <w:pPr>
        <w:rPr>
          <w:rFonts w:ascii="Times New Roman" w:hAnsi="Times New Roman" w:cs="Times New Roman"/>
          <w:sz w:val="24"/>
        </w:rPr>
      </w:pPr>
      <w:bookmarkStart w:id="0" w:name="OLE_LINK33"/>
      <w:bookmarkStart w:id="1" w:name="OLE_LINK34"/>
      <w:bookmarkStart w:id="2" w:name="OLE_LINK1"/>
      <w:bookmarkStart w:id="3" w:name="OLE_LINK2"/>
      <w:r w:rsidRPr="002E71C9">
        <w:rPr>
          <w:rFonts w:ascii="Times New Roman" w:hAnsi="Times New Roman" w:cs="Times New Roman"/>
          <w:sz w:val="24"/>
        </w:rPr>
        <w:t>The most important thing</w:t>
      </w:r>
      <w:bookmarkEnd w:id="0"/>
      <w:bookmarkEnd w:id="1"/>
      <w:r w:rsidRPr="002E71C9">
        <w:rPr>
          <w:rFonts w:ascii="Times New Roman" w:hAnsi="Times New Roman" w:cs="Times New Roman"/>
          <w:sz w:val="24"/>
        </w:rPr>
        <w:t xml:space="preserve"> is that we have added the validation set</w:t>
      </w:r>
      <w:r w:rsidR="00B63080">
        <w:rPr>
          <w:rFonts w:ascii="Times New Roman" w:hAnsi="Times New Roman" w:cs="Times New Roman"/>
          <w:sz w:val="24"/>
        </w:rPr>
        <w:t>, modified the example code</w:t>
      </w:r>
      <w:r w:rsidR="00DF2854">
        <w:rPr>
          <w:rFonts w:ascii="Times New Roman" w:hAnsi="Times New Roman" w:cs="Times New Roman"/>
          <w:sz w:val="24"/>
        </w:rPr>
        <w:t>,</w:t>
      </w:r>
      <w:r w:rsidRPr="002E71C9">
        <w:rPr>
          <w:rFonts w:ascii="Times New Roman" w:hAnsi="Times New Roman" w:cs="Times New Roman"/>
          <w:sz w:val="24"/>
        </w:rPr>
        <w:t xml:space="preserve"> and changed the requirement of submission. Please check the .pptx file! Thanks!</w:t>
      </w:r>
    </w:p>
    <w:p w14:paraId="4B23ECC8" w14:textId="77777777" w:rsidR="0069078E" w:rsidRPr="002E71C9" w:rsidRDefault="0069078E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294599AC" w14:textId="3D24E2F7" w:rsidR="007F1A70" w:rsidRPr="002E71C9" w:rsidRDefault="00B41A1D" w:rsidP="002E71C9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bookmarkStart w:id="4" w:name="OLE_LINK35"/>
      <w:bookmarkStart w:id="5" w:name="OLE_LINK36"/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How many features do</w:t>
      </w:r>
      <w:r w:rsidR="00DC32A3"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es the TA</w:t>
      </w:r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 xml:space="preserve"> used?</w:t>
      </w:r>
    </w:p>
    <w:p w14:paraId="6E252F54" w14:textId="494FC65F" w:rsidR="007F1A70" w:rsidRPr="002E71C9" w:rsidRDefault="00B41A1D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bookmarkStart w:id="6" w:name="OLE_LINK13"/>
      <w:bookmarkStart w:id="7" w:name="OLE_LINK14"/>
      <w:bookmarkEnd w:id="2"/>
      <w:bookmarkEnd w:id="3"/>
      <w:bookmarkEnd w:id="4"/>
      <w:bookmarkEnd w:id="5"/>
      <w:r w:rsidRPr="002E71C9">
        <w:rPr>
          <w:rFonts w:ascii="Times New Roman" w:eastAsia="宋体" w:hAnsi="Times New Roman" w:cs="Times New Roman"/>
          <w:kern w:val="0"/>
          <w:sz w:val="24"/>
        </w:rPr>
        <w:t>Our baselines</w:t>
      </w:r>
      <w:bookmarkEnd w:id="6"/>
      <w:bookmarkEnd w:id="7"/>
      <w:r w:rsidRPr="002E71C9">
        <w:rPr>
          <w:rFonts w:ascii="Times New Roman" w:eastAsia="宋体" w:hAnsi="Times New Roman" w:cs="Times New Roman"/>
          <w:kern w:val="0"/>
          <w:sz w:val="24"/>
        </w:rPr>
        <w:t xml:space="preserve"> will only use text information. But you can use other features to improve the performance.</w:t>
      </w:r>
    </w:p>
    <w:p w14:paraId="23958D2C" w14:textId="71AEBF37" w:rsidR="00BB5AB2" w:rsidRPr="002E71C9" w:rsidRDefault="00BB5AB2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57EA98F1" w14:textId="4F23EB59" w:rsidR="00457AE3" w:rsidRPr="002E71C9" w:rsidRDefault="00457AE3" w:rsidP="002E71C9">
      <w:pPr>
        <w:pStyle w:val="ListParagraph"/>
        <w:widowControl/>
        <w:numPr>
          <w:ilvl w:val="0"/>
          <w:numId w:val="2"/>
        </w:numPr>
        <w:spacing w:before="100" w:beforeAutospacing="1" w:after="100" w:afterAutospacing="1"/>
        <w:ind w:firstLineChars="0"/>
        <w:jc w:val="left"/>
        <w:rPr>
          <w:rFonts w:ascii="Times New Roman" w:eastAsia="宋体" w:hAnsi="Times New Roman" w:cs="Times New Roman"/>
          <w:kern w:val="0"/>
          <w:sz w:val="24"/>
        </w:rPr>
      </w:pPr>
      <w:bookmarkStart w:id="8" w:name="OLE_LINK19"/>
      <w:bookmarkStart w:id="9" w:name="OLE_LINK20"/>
      <w:bookmarkStart w:id="10" w:name="OLE_LINK37"/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How do I know how good my model is?</w:t>
      </w:r>
      <w:bookmarkEnd w:id="8"/>
      <w:bookmarkEnd w:id="9"/>
      <w:bookmarkEnd w:id="10"/>
    </w:p>
    <w:p w14:paraId="60DF2DAC" w14:textId="52F2B1EC" w:rsidR="00457AE3" w:rsidRPr="002E71C9" w:rsidRDefault="00457AE3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eastAsia="宋体" w:hAnsi="Times New Roman" w:cs="Times New Roman"/>
          <w:kern w:val="0"/>
          <w:sz w:val="24"/>
        </w:rPr>
        <w:t xml:space="preserve">We have introduced some technologies about </w:t>
      </w:r>
      <w:r w:rsidRPr="002E71C9">
        <w:rPr>
          <w:rFonts w:ascii="Times New Roman" w:eastAsia="宋体" w:hAnsi="Times New Roman" w:cs="Times New Roman" w:hint="eastAsia"/>
          <w:kern w:val="0"/>
          <w:sz w:val="24"/>
        </w:rPr>
        <w:t>prev</w:t>
      </w:r>
      <w:r w:rsidRPr="002E71C9">
        <w:rPr>
          <w:rFonts w:ascii="Times New Roman" w:eastAsia="宋体" w:hAnsi="Times New Roman" w:cs="Times New Roman"/>
          <w:kern w:val="0"/>
          <w:sz w:val="24"/>
        </w:rPr>
        <w:t>enting overfitting</w:t>
      </w:r>
      <w:r w:rsidR="007F6526">
        <w:rPr>
          <w:rFonts w:ascii="Times New Roman" w:eastAsia="宋体" w:hAnsi="Times New Roman" w:cs="Times New Roman"/>
          <w:kern w:val="0"/>
          <w:sz w:val="24"/>
        </w:rPr>
        <w:t xml:space="preserve"> and underfitting</w:t>
      </w:r>
      <w:r w:rsidRPr="002E71C9">
        <w:rPr>
          <w:rFonts w:ascii="Times New Roman" w:eastAsia="宋体" w:hAnsi="Times New Roman" w:cs="Times New Roman"/>
          <w:kern w:val="0"/>
          <w:sz w:val="24"/>
        </w:rPr>
        <w:t xml:space="preserve">. You can review </w:t>
      </w:r>
      <w:r w:rsidR="007F6526">
        <w:rPr>
          <w:rFonts w:ascii="Times New Roman" w:eastAsia="宋体" w:hAnsi="Times New Roman" w:cs="Times New Roman"/>
          <w:kern w:val="0"/>
          <w:sz w:val="24"/>
        </w:rPr>
        <w:t xml:space="preserve">tutorials and </w:t>
      </w:r>
      <w:r w:rsidRPr="002E71C9">
        <w:rPr>
          <w:rFonts w:ascii="Times New Roman" w:eastAsia="宋体" w:hAnsi="Times New Roman" w:cs="Times New Roman"/>
          <w:kern w:val="0"/>
          <w:sz w:val="24"/>
        </w:rPr>
        <w:t>lectures.</w:t>
      </w:r>
    </w:p>
    <w:p w14:paraId="035FD63C" w14:textId="41FBFBEF" w:rsidR="00457AE3" w:rsidRPr="002E71C9" w:rsidRDefault="00457AE3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bookmarkStart w:id="11" w:name="OLE_LINK29"/>
      <w:bookmarkStart w:id="12" w:name="OLE_LINK30"/>
      <w:r w:rsidRPr="002E71C9">
        <w:rPr>
          <w:rFonts w:ascii="Times New Roman" w:eastAsia="宋体" w:hAnsi="Times New Roman" w:cs="Times New Roman"/>
          <w:kern w:val="0"/>
          <w:sz w:val="24"/>
        </w:rPr>
        <w:t xml:space="preserve">And I provide a validation set for you to test your model. If </w:t>
      </w:r>
      <w:r w:rsidR="008E0C98">
        <w:rPr>
          <w:rFonts w:ascii="Times New Roman" w:eastAsia="宋体" w:hAnsi="Times New Roman" w:cs="Times New Roman"/>
          <w:kern w:val="0"/>
          <w:sz w:val="24"/>
        </w:rPr>
        <w:t xml:space="preserve">your </w:t>
      </w:r>
      <w:r w:rsidRPr="002E71C9">
        <w:rPr>
          <w:rFonts w:ascii="Times New Roman" w:eastAsia="宋体" w:hAnsi="Times New Roman" w:cs="Times New Roman"/>
          <w:kern w:val="0"/>
          <w:sz w:val="24"/>
        </w:rPr>
        <w:t>model is good enough, the accuracy on the validation set should be closed to that on the training data.</w:t>
      </w:r>
    </w:p>
    <w:p w14:paraId="56D968E1" w14:textId="5C1D32AC" w:rsidR="00457AE3" w:rsidRPr="002E71C9" w:rsidRDefault="00457AE3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eastAsia="宋体" w:hAnsi="Times New Roman" w:cs="Times New Roman"/>
          <w:kern w:val="0"/>
          <w:sz w:val="24"/>
        </w:rPr>
        <w:t>We will provide accuracies of different baselines on the validation set. You can compare</w:t>
      </w:r>
      <w:r w:rsidR="0058604E" w:rsidRPr="002E71C9">
        <w:rPr>
          <w:rFonts w:ascii="Times New Roman" w:eastAsia="宋体" w:hAnsi="Times New Roman" w:cs="Times New Roman"/>
          <w:kern w:val="0"/>
          <w:sz w:val="24"/>
        </w:rPr>
        <w:t xml:space="preserve"> them with your result</w:t>
      </w:r>
      <w:r w:rsidR="00D451F3">
        <w:rPr>
          <w:rFonts w:ascii="Times New Roman" w:eastAsia="宋体" w:hAnsi="Times New Roman" w:cs="Times New Roman"/>
          <w:kern w:val="0"/>
          <w:sz w:val="24"/>
        </w:rPr>
        <w:t>s</w:t>
      </w:r>
      <w:r w:rsidR="0058604E" w:rsidRPr="002E71C9">
        <w:rPr>
          <w:rFonts w:ascii="Times New Roman" w:eastAsia="宋体" w:hAnsi="Times New Roman" w:cs="Times New Roman"/>
          <w:kern w:val="0"/>
          <w:sz w:val="24"/>
        </w:rPr>
        <w:t>.</w:t>
      </w:r>
      <w:bookmarkStart w:id="13" w:name="OLE_LINK27"/>
      <w:bookmarkStart w:id="14" w:name="OLE_LINK28"/>
    </w:p>
    <w:bookmarkEnd w:id="11"/>
    <w:bookmarkEnd w:id="12"/>
    <w:p w14:paraId="37B5EE84" w14:textId="77777777" w:rsidR="00DC32A3" w:rsidRPr="002E71C9" w:rsidRDefault="00DC32A3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3B559AF0" w14:textId="69A1E159" w:rsidR="007F1A70" w:rsidRPr="002E71C9" w:rsidRDefault="003C393B" w:rsidP="002E71C9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bookmarkStart w:id="15" w:name="OLE_LINK38"/>
      <w:bookmarkStart w:id="16" w:name="OLE_LINK39"/>
      <w:bookmarkStart w:id="17" w:name="OLE_LINK3"/>
      <w:bookmarkStart w:id="18" w:name="OLE_LINK4"/>
      <w:bookmarkStart w:id="19" w:name="OLE_LINK18"/>
      <w:bookmarkEnd w:id="13"/>
      <w:bookmarkEnd w:id="14"/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How can I achieve a higher score?</w:t>
      </w:r>
      <w:bookmarkEnd w:id="15"/>
      <w:bookmarkEnd w:id="16"/>
      <w:r w:rsidR="007F1A70"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 </w:t>
      </w:r>
    </w:p>
    <w:bookmarkEnd w:id="17"/>
    <w:bookmarkEnd w:id="18"/>
    <w:bookmarkEnd w:id="19"/>
    <w:p w14:paraId="00E4A37F" w14:textId="77777777" w:rsidR="0069078E" w:rsidRPr="002E71C9" w:rsidRDefault="003C393B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eastAsia="宋体" w:hAnsi="Times New Roman" w:cs="Times New Roman"/>
          <w:kern w:val="0"/>
          <w:sz w:val="24"/>
        </w:rPr>
        <w:t xml:space="preserve">All baselines have been or will be introduced </w:t>
      </w:r>
      <w:proofErr w:type="spellStart"/>
      <w:r w:rsidRPr="002E71C9">
        <w:rPr>
          <w:rFonts w:ascii="Times New Roman" w:eastAsia="宋体" w:hAnsi="Times New Roman" w:cs="Times New Roman"/>
          <w:kern w:val="0"/>
          <w:sz w:val="24"/>
        </w:rPr>
        <w:t>detailedly</w:t>
      </w:r>
      <w:proofErr w:type="spellEnd"/>
      <w:r w:rsidRPr="002E71C9">
        <w:rPr>
          <w:rFonts w:ascii="Times New Roman" w:eastAsia="宋体" w:hAnsi="Times New Roman" w:cs="Times New Roman"/>
          <w:kern w:val="0"/>
          <w:sz w:val="24"/>
        </w:rPr>
        <w:t xml:space="preserve"> in our class.</w:t>
      </w:r>
      <w:r w:rsidR="00D756A1" w:rsidRPr="002E71C9">
        <w:rPr>
          <w:rFonts w:ascii="Times New Roman" w:eastAsia="宋体" w:hAnsi="Times New Roman" w:cs="Times New Roman"/>
          <w:kern w:val="0"/>
          <w:sz w:val="24"/>
        </w:rPr>
        <w:t xml:space="preserve"> Please try what you have learned as you can. </w:t>
      </w:r>
    </w:p>
    <w:p w14:paraId="5E60E37A" w14:textId="77777777" w:rsidR="0069078E" w:rsidRPr="002E71C9" w:rsidRDefault="0069078E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1341DB92" w14:textId="01021182" w:rsidR="00A60002" w:rsidRPr="002E71C9" w:rsidRDefault="00D756A1" w:rsidP="002E71C9">
      <w:pPr>
        <w:pStyle w:val="ListParagraph"/>
        <w:widowControl/>
        <w:numPr>
          <w:ilvl w:val="0"/>
          <w:numId w:val="2"/>
        </w:numPr>
        <w:ind w:firstLineChars="0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 </w:t>
      </w:r>
      <w:bookmarkStart w:id="20" w:name="OLE_LINK21"/>
      <w:bookmarkStart w:id="21" w:name="OLE_LINK22"/>
      <w:bookmarkStart w:id="22" w:name="OLE_LINK40"/>
      <w:r w:rsidR="00A60002"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How can I fix the embedding layer?</w:t>
      </w:r>
      <w:bookmarkEnd w:id="20"/>
      <w:bookmarkEnd w:id="21"/>
      <w:bookmarkEnd w:id="22"/>
    </w:p>
    <w:p w14:paraId="529BDBBF" w14:textId="65C7C13D" w:rsidR="00A60002" w:rsidRPr="002E71C9" w:rsidRDefault="00A60002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bCs/>
          <w:kern w:val="0"/>
          <w:sz w:val="24"/>
        </w:rPr>
      </w:pPr>
      <w:bookmarkStart w:id="23" w:name="OLE_LINK45"/>
      <w:bookmarkStart w:id="24" w:name="OLE_LINK46"/>
      <w:r w:rsidRPr="002E71C9">
        <w:rPr>
          <w:rFonts w:ascii="Times New Roman" w:eastAsia="宋体" w:hAnsi="Times New Roman" w:cs="Times New Roman"/>
          <w:bCs/>
          <w:kern w:val="0"/>
          <w:sz w:val="24"/>
        </w:rPr>
        <w:t>In fac</w:t>
      </w:r>
      <w:r w:rsidR="00A24F81" w:rsidRPr="002E71C9">
        <w:rPr>
          <w:rFonts w:ascii="Times New Roman" w:eastAsia="宋体" w:hAnsi="Times New Roman" w:cs="Times New Roman"/>
          <w:bCs/>
          <w:kern w:val="0"/>
          <w:sz w:val="24"/>
        </w:rPr>
        <w:t>t</w:t>
      </w:r>
      <w:r w:rsidRPr="002E71C9">
        <w:rPr>
          <w:rFonts w:ascii="Times New Roman" w:eastAsia="宋体" w:hAnsi="Times New Roman" w:cs="Times New Roman"/>
          <w:bCs/>
          <w:kern w:val="0"/>
          <w:sz w:val="24"/>
        </w:rPr>
        <w:t xml:space="preserve">, every layer can be fixed as long as you set the layer’s parameter </w:t>
      </w:r>
      <w:r w:rsidR="00815C58" w:rsidRPr="002E71C9">
        <w:rPr>
          <w:rFonts w:ascii="Times New Roman" w:eastAsia="宋体" w:hAnsi="Times New Roman" w:cs="Times New Roman"/>
          <w:bCs/>
          <w:kern w:val="0"/>
          <w:sz w:val="24"/>
        </w:rPr>
        <w:t xml:space="preserve">“trainable” </w:t>
      </w:r>
      <w:r w:rsidRPr="002E71C9">
        <w:rPr>
          <w:rFonts w:ascii="Times New Roman" w:eastAsia="宋体" w:hAnsi="Times New Roman" w:cs="Times New Roman"/>
          <w:bCs/>
          <w:kern w:val="0"/>
          <w:sz w:val="24"/>
        </w:rPr>
        <w:t xml:space="preserve">as </w:t>
      </w:r>
      <w:r w:rsidR="007F287A">
        <w:rPr>
          <w:rFonts w:ascii="Times New Roman" w:eastAsia="宋体" w:hAnsi="Times New Roman" w:cs="Times New Roman"/>
          <w:bCs/>
          <w:kern w:val="0"/>
          <w:sz w:val="24"/>
        </w:rPr>
        <w:t>False</w:t>
      </w:r>
      <w:bookmarkEnd w:id="23"/>
      <w:bookmarkEnd w:id="24"/>
      <w:r w:rsidRPr="002E71C9">
        <w:rPr>
          <w:rFonts w:ascii="Times New Roman" w:eastAsia="宋体" w:hAnsi="Times New Roman" w:cs="Times New Roman"/>
          <w:bCs/>
          <w:kern w:val="0"/>
          <w:sz w:val="24"/>
        </w:rPr>
        <w:t>.</w:t>
      </w:r>
      <w:r w:rsidR="00B23B86" w:rsidRPr="002E71C9">
        <w:rPr>
          <w:rFonts w:ascii="Times New Roman" w:eastAsia="宋体" w:hAnsi="Times New Roman" w:cs="Times New Roman"/>
          <w:bCs/>
          <w:kern w:val="0"/>
          <w:sz w:val="24"/>
        </w:rPr>
        <w:t xml:space="preserve"> </w:t>
      </w:r>
    </w:p>
    <w:p w14:paraId="6BDAA010" w14:textId="77777777" w:rsidR="00833662" w:rsidRPr="002E71C9" w:rsidRDefault="00A60002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eastAsia="宋体" w:hAnsi="Times New Roman" w:cs="Times New Roman"/>
          <w:bCs/>
          <w:kern w:val="0"/>
          <w:sz w:val="24"/>
        </w:rPr>
        <w:t xml:space="preserve">Please refer to </w:t>
      </w:r>
      <w:hyperlink r:id="rId5" w:anchor="how-can-i-freeze-keras-layers" w:history="1">
        <w:r w:rsidRPr="002E71C9">
          <w:rPr>
            <w:rStyle w:val="Hyperlink"/>
            <w:rFonts w:ascii="Times New Roman" w:eastAsia="宋体" w:hAnsi="Times New Roman" w:cs="Times New Roman"/>
            <w:bCs/>
            <w:kern w:val="0"/>
            <w:sz w:val="24"/>
          </w:rPr>
          <w:t>https://keras.io/getting-started/faq/#how-can-i-freeze-keras-layers</w:t>
        </w:r>
      </w:hyperlink>
      <w:r w:rsidRPr="002E71C9">
        <w:rPr>
          <w:rFonts w:ascii="Times New Roman" w:eastAsia="宋体" w:hAnsi="Times New Roman" w:cs="Times New Roman"/>
          <w:bCs/>
          <w:kern w:val="0"/>
          <w:sz w:val="24"/>
        </w:rPr>
        <w:t xml:space="preserve">  </w:t>
      </w:r>
      <w:bookmarkStart w:id="25" w:name="OLE_LINK25"/>
      <w:bookmarkStart w:id="26" w:name="OLE_LINK26"/>
    </w:p>
    <w:p w14:paraId="3D3B8185" w14:textId="77777777" w:rsidR="00833662" w:rsidRPr="002E71C9" w:rsidRDefault="00833662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4706D9E6" w14:textId="4795A0A7" w:rsidR="005D32D3" w:rsidRPr="002E71C9" w:rsidRDefault="005D32D3" w:rsidP="002E71C9">
      <w:pPr>
        <w:pStyle w:val="ListParagraph"/>
        <w:widowControl/>
        <w:numPr>
          <w:ilvl w:val="0"/>
          <w:numId w:val="2"/>
        </w:numPr>
        <w:spacing w:before="100" w:beforeAutospacing="1" w:after="100" w:afterAutospacing="1"/>
        <w:ind w:firstLineChars="0"/>
        <w:jc w:val="left"/>
        <w:rPr>
          <w:rFonts w:ascii="Times New Roman" w:hAnsi="Times New Roman" w:cs="Times New Roman"/>
          <w:sz w:val="24"/>
        </w:rPr>
      </w:pPr>
      <w:bookmarkStart w:id="27" w:name="OLE_LINK41"/>
      <w:bookmarkStart w:id="28" w:name="OLE_LINK42"/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Will I have any bonus?</w:t>
      </w:r>
      <w:bookmarkEnd w:id="27"/>
      <w:bookmarkEnd w:id="28"/>
    </w:p>
    <w:bookmarkEnd w:id="25"/>
    <w:bookmarkEnd w:id="26"/>
    <w:p w14:paraId="28CB2491" w14:textId="556990B1" w:rsidR="002C28A5" w:rsidRPr="002E71C9" w:rsidRDefault="005D32D3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hAnsi="Times New Roman" w:cs="Times New Roman"/>
          <w:sz w:val="24"/>
        </w:rPr>
        <w:lastRenderedPageBreak/>
        <w:t>In project 1, we won’t give any bonus, because some students have enrolled</w:t>
      </w:r>
      <w:r w:rsidR="00486CB3">
        <w:rPr>
          <w:rFonts w:ascii="Times New Roman" w:hAnsi="Times New Roman" w:cs="Times New Roman"/>
          <w:sz w:val="24"/>
        </w:rPr>
        <w:t xml:space="preserve"> in</w:t>
      </w:r>
      <w:r w:rsidRPr="002E71C9">
        <w:rPr>
          <w:rFonts w:ascii="Times New Roman" w:hAnsi="Times New Roman" w:cs="Times New Roman"/>
          <w:sz w:val="24"/>
        </w:rPr>
        <w:t xml:space="preserve"> </w:t>
      </w:r>
      <w:bookmarkStart w:id="29" w:name="OLE_LINK23"/>
      <w:bookmarkStart w:id="30" w:name="OLE_LINK24"/>
      <w:r w:rsidRPr="002E71C9">
        <w:rPr>
          <w:rFonts w:ascii="Times New Roman" w:hAnsi="Times New Roman" w:cs="Times New Roman"/>
          <w:sz w:val="24"/>
        </w:rPr>
        <w:t>rel</w:t>
      </w:r>
      <w:r w:rsidR="00D9044F" w:rsidRPr="002E71C9">
        <w:rPr>
          <w:rFonts w:ascii="Times New Roman" w:hAnsi="Times New Roman" w:cs="Times New Roman"/>
          <w:sz w:val="24"/>
        </w:rPr>
        <w:t>e</w:t>
      </w:r>
      <w:r w:rsidRPr="002E71C9">
        <w:rPr>
          <w:rFonts w:ascii="Times New Roman" w:hAnsi="Times New Roman" w:cs="Times New Roman"/>
          <w:sz w:val="24"/>
        </w:rPr>
        <w:t xml:space="preserve">vant </w:t>
      </w:r>
      <w:bookmarkEnd w:id="29"/>
      <w:bookmarkEnd w:id="30"/>
      <w:r w:rsidRPr="002E71C9">
        <w:rPr>
          <w:rFonts w:ascii="Times New Roman" w:hAnsi="Times New Roman" w:cs="Times New Roman"/>
          <w:sz w:val="24"/>
        </w:rPr>
        <w:t>classes.</w:t>
      </w:r>
      <w:r w:rsidR="00D9044F" w:rsidRPr="002E71C9">
        <w:rPr>
          <w:rFonts w:ascii="Times New Roman" w:hAnsi="Times New Roman" w:cs="Times New Roman"/>
          <w:sz w:val="24"/>
        </w:rPr>
        <w:t xml:space="preserve"> Consider the fairness, we </w:t>
      </w:r>
      <w:r w:rsidR="00D9044F" w:rsidRPr="002E71C9">
        <w:rPr>
          <w:rFonts w:ascii="Times New Roman" w:hAnsi="Times New Roman" w:cs="Times New Roman"/>
          <w:b/>
          <w:sz w:val="24"/>
        </w:rPr>
        <w:t>may</w:t>
      </w:r>
      <w:r w:rsidR="00D9044F" w:rsidRPr="002E71C9">
        <w:rPr>
          <w:rFonts w:ascii="Times New Roman" w:hAnsi="Times New Roman" w:cs="Times New Roman"/>
          <w:sz w:val="24"/>
        </w:rPr>
        <w:t xml:space="preserve"> give bonuses in Project 2 and Project 3.</w:t>
      </w:r>
      <w:r w:rsidR="002C28A5" w:rsidRPr="002E71C9">
        <w:rPr>
          <w:rFonts w:ascii="Times New Roman" w:eastAsia="宋体" w:hAnsi="Times New Roman" w:cs="Times New Roman"/>
          <w:kern w:val="0"/>
          <w:sz w:val="24"/>
        </w:rPr>
        <w:t xml:space="preserve"> </w:t>
      </w:r>
    </w:p>
    <w:p w14:paraId="1446A49F" w14:textId="77777777" w:rsidR="002C28A5" w:rsidRPr="002E71C9" w:rsidRDefault="002C28A5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</w:p>
    <w:p w14:paraId="67256A0D" w14:textId="75A81F25" w:rsidR="00E422EC" w:rsidRPr="002E71C9" w:rsidRDefault="00E422EC" w:rsidP="002E71C9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</w:rPr>
      </w:pPr>
      <w:bookmarkStart w:id="31" w:name="OLE_LINK43"/>
      <w:bookmarkStart w:id="32" w:name="OLE_LINK44"/>
      <w:r w:rsidRPr="002E71C9">
        <w:rPr>
          <w:rFonts w:ascii="Times New Roman" w:eastAsia="宋体" w:hAnsi="Times New Roman" w:cs="Times New Roman"/>
          <w:b/>
          <w:bCs/>
          <w:kern w:val="0"/>
          <w:sz w:val="24"/>
        </w:rPr>
        <w:t>What should I do if I can’t make a group?</w:t>
      </w:r>
      <w:bookmarkEnd w:id="31"/>
      <w:bookmarkEnd w:id="32"/>
    </w:p>
    <w:p w14:paraId="332EDD9C" w14:textId="18A84F59" w:rsidR="002E71C9" w:rsidRPr="002E71C9" w:rsidRDefault="006B09EC" w:rsidP="002E71C9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</w:rPr>
      </w:pPr>
      <w:r w:rsidRPr="002E71C9">
        <w:rPr>
          <w:rFonts w:ascii="Times New Roman" w:hAnsi="Times New Roman" w:cs="Times New Roman"/>
          <w:sz w:val="24"/>
        </w:rPr>
        <w:t xml:space="preserve">Please try to connect with your friends or find students with </w:t>
      </w:r>
      <w:r w:rsidR="008A3AD5">
        <w:rPr>
          <w:rFonts w:ascii="Times New Roman" w:hAnsi="Times New Roman" w:cs="Times New Roman"/>
          <w:sz w:val="24"/>
        </w:rPr>
        <w:t xml:space="preserve">the </w:t>
      </w:r>
      <w:r w:rsidRPr="002E71C9">
        <w:rPr>
          <w:rFonts w:ascii="Times New Roman" w:hAnsi="Times New Roman" w:cs="Times New Roman"/>
          <w:sz w:val="24"/>
        </w:rPr>
        <w:t>same interests</w:t>
      </w:r>
      <w:r w:rsidR="00F96281" w:rsidRPr="002E71C9">
        <w:rPr>
          <w:rFonts w:ascii="Times New Roman" w:hAnsi="Times New Roman" w:cs="Times New Roman"/>
          <w:sz w:val="24"/>
        </w:rPr>
        <w:t xml:space="preserve"> before the DDL</w:t>
      </w:r>
      <w:r w:rsidR="002E71C9">
        <w:rPr>
          <w:rFonts w:ascii="Times New Roman" w:hAnsi="Times New Roman" w:cs="Times New Roman"/>
          <w:sz w:val="24"/>
        </w:rPr>
        <w:t>.</w:t>
      </w:r>
    </w:p>
    <w:p w14:paraId="2E08AB55" w14:textId="5434C386" w:rsidR="002E71C9" w:rsidRPr="002E71C9" w:rsidRDefault="002E71C9" w:rsidP="002E71C9">
      <w:pPr>
        <w:rPr>
          <w:rFonts w:ascii="Times New Roman" w:hAnsi="Times New Roman" w:cs="Times New Roman"/>
          <w:sz w:val="24"/>
        </w:rPr>
      </w:pPr>
      <w:r w:rsidRPr="002E71C9">
        <w:rPr>
          <w:rFonts w:ascii="Times New Roman" w:hAnsi="Times New Roman" w:cs="Times New Roman"/>
          <w:sz w:val="24"/>
        </w:rPr>
        <w:t xml:space="preserve">We will </w:t>
      </w:r>
      <w:r w:rsidR="007A1D6E">
        <w:rPr>
          <w:rFonts w:ascii="Times New Roman" w:hAnsi="Times New Roman" w:cs="Times New Roman"/>
          <w:sz w:val="24"/>
        </w:rPr>
        <w:t xml:space="preserve">also </w:t>
      </w:r>
      <w:r w:rsidRPr="002E71C9">
        <w:rPr>
          <w:rFonts w:ascii="Times New Roman" w:hAnsi="Times New Roman" w:cs="Times New Roman"/>
          <w:sz w:val="24"/>
        </w:rPr>
        <w:t xml:space="preserve">help </w:t>
      </w:r>
      <w:proofErr w:type="gramStart"/>
      <w:r w:rsidRPr="002E71C9">
        <w:rPr>
          <w:rFonts w:ascii="Times New Roman" w:hAnsi="Times New Roman" w:cs="Times New Roman"/>
          <w:sz w:val="24"/>
        </w:rPr>
        <w:t>students</w:t>
      </w:r>
      <w:proofErr w:type="gramEnd"/>
      <w:r w:rsidRPr="002E71C9">
        <w:rPr>
          <w:rFonts w:ascii="Times New Roman" w:hAnsi="Times New Roman" w:cs="Times New Roman"/>
          <w:sz w:val="24"/>
        </w:rPr>
        <w:t xml:space="preserve"> group together according to their backgrounds and wills. </w:t>
      </w:r>
      <w:r w:rsidR="00BD0A27">
        <w:rPr>
          <w:rFonts w:ascii="Times New Roman" w:hAnsi="Times New Roman" w:cs="Times New Roman"/>
          <w:sz w:val="24"/>
        </w:rPr>
        <w:t xml:space="preserve">And </w:t>
      </w:r>
      <w:r w:rsidR="00CC7F7C">
        <w:rPr>
          <w:rFonts w:ascii="Times New Roman" w:hAnsi="Times New Roman" w:cs="Times New Roman"/>
          <w:sz w:val="24"/>
        </w:rPr>
        <w:t xml:space="preserve">solo is also </w:t>
      </w:r>
      <w:proofErr w:type="gramStart"/>
      <w:r w:rsidR="00CC7F7C">
        <w:rPr>
          <w:rFonts w:ascii="Times New Roman" w:hAnsi="Times New Roman" w:cs="Times New Roman"/>
          <w:sz w:val="24"/>
        </w:rPr>
        <w:t>allowed</w:t>
      </w:r>
      <w:proofErr w:type="gramEnd"/>
      <w:r w:rsidR="00CC7F7C">
        <w:rPr>
          <w:rFonts w:ascii="Times New Roman" w:hAnsi="Times New Roman" w:cs="Times New Roman"/>
          <w:sz w:val="24"/>
        </w:rPr>
        <w:t xml:space="preserve"> and </w:t>
      </w:r>
      <w:r w:rsidR="00F15698">
        <w:rPr>
          <w:rFonts w:ascii="Times New Roman" w:hAnsi="Times New Roman" w:cs="Times New Roman"/>
          <w:sz w:val="24"/>
        </w:rPr>
        <w:t>we will grade based on the best two projects among three.</w:t>
      </w:r>
    </w:p>
    <w:p w14:paraId="24160B79" w14:textId="1FE91A20" w:rsidR="0069078E" w:rsidRPr="002E71C9" w:rsidRDefault="0069078E" w:rsidP="002E71C9">
      <w:pPr>
        <w:rPr>
          <w:rFonts w:ascii="Times New Roman" w:hAnsi="Times New Roman" w:cs="Times New Roman"/>
          <w:sz w:val="26"/>
          <w:szCs w:val="26"/>
        </w:rPr>
      </w:pPr>
    </w:p>
    <w:p w14:paraId="433F315A" w14:textId="77777777" w:rsidR="00E422EC" w:rsidRPr="002E71C9" w:rsidRDefault="00E422EC" w:rsidP="002E71C9">
      <w:pPr>
        <w:rPr>
          <w:rFonts w:ascii="Times New Roman" w:hAnsi="Times New Roman" w:cs="Times New Roman"/>
          <w:sz w:val="26"/>
          <w:szCs w:val="26"/>
        </w:rPr>
      </w:pPr>
    </w:p>
    <w:sectPr w:rsidR="00E422EC" w:rsidRPr="002E71C9" w:rsidSect="003E7A8A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73A8F"/>
    <w:multiLevelType w:val="multilevel"/>
    <w:tmpl w:val="8436A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C1067"/>
    <w:multiLevelType w:val="multilevel"/>
    <w:tmpl w:val="E17618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0F02F6"/>
    <w:multiLevelType w:val="hybridMultilevel"/>
    <w:tmpl w:val="722698C8"/>
    <w:lvl w:ilvl="0" w:tplc="2AC63B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1C68D1"/>
    <w:multiLevelType w:val="multilevel"/>
    <w:tmpl w:val="D5965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6325C7"/>
    <w:multiLevelType w:val="multilevel"/>
    <w:tmpl w:val="F78C5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677518"/>
    <w:multiLevelType w:val="multilevel"/>
    <w:tmpl w:val="D76CCE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TeyNDUxNbIwszBR0lEKTi0uzszPAykwrAUAQwvldCwAAAA="/>
  </w:docVars>
  <w:rsids>
    <w:rsidRoot w:val="007F1A70"/>
    <w:rsid w:val="000021B3"/>
    <w:rsid w:val="00013F4A"/>
    <w:rsid w:val="000541A3"/>
    <w:rsid w:val="00062123"/>
    <w:rsid w:val="00081D6D"/>
    <w:rsid w:val="00086B53"/>
    <w:rsid w:val="000A768A"/>
    <w:rsid w:val="00134937"/>
    <w:rsid w:val="00141FFC"/>
    <w:rsid w:val="00151ACF"/>
    <w:rsid w:val="00167EBA"/>
    <w:rsid w:val="001C5C75"/>
    <w:rsid w:val="001F333A"/>
    <w:rsid w:val="00270EC2"/>
    <w:rsid w:val="002C28A5"/>
    <w:rsid w:val="002C39AE"/>
    <w:rsid w:val="002E71C9"/>
    <w:rsid w:val="003079DA"/>
    <w:rsid w:val="00326279"/>
    <w:rsid w:val="003C0481"/>
    <w:rsid w:val="003C393B"/>
    <w:rsid w:val="003E7A8A"/>
    <w:rsid w:val="004010B1"/>
    <w:rsid w:val="0040711D"/>
    <w:rsid w:val="00417F39"/>
    <w:rsid w:val="0042466E"/>
    <w:rsid w:val="00436C26"/>
    <w:rsid w:val="00457AE3"/>
    <w:rsid w:val="00486CB3"/>
    <w:rsid w:val="0049335F"/>
    <w:rsid w:val="00546A40"/>
    <w:rsid w:val="00583E08"/>
    <w:rsid w:val="0058604E"/>
    <w:rsid w:val="0059212A"/>
    <w:rsid w:val="005B1640"/>
    <w:rsid w:val="005D32D3"/>
    <w:rsid w:val="005F6248"/>
    <w:rsid w:val="0066499A"/>
    <w:rsid w:val="0069078E"/>
    <w:rsid w:val="00692F70"/>
    <w:rsid w:val="006B09EC"/>
    <w:rsid w:val="006E5C5B"/>
    <w:rsid w:val="00734073"/>
    <w:rsid w:val="007511B9"/>
    <w:rsid w:val="007A1D6E"/>
    <w:rsid w:val="007B4036"/>
    <w:rsid w:val="007E5F67"/>
    <w:rsid w:val="007F1A70"/>
    <w:rsid w:val="007F287A"/>
    <w:rsid w:val="007F6526"/>
    <w:rsid w:val="008016EC"/>
    <w:rsid w:val="00815C58"/>
    <w:rsid w:val="00833662"/>
    <w:rsid w:val="0084195A"/>
    <w:rsid w:val="00846666"/>
    <w:rsid w:val="00872D90"/>
    <w:rsid w:val="008A3AD5"/>
    <w:rsid w:val="008B0F5C"/>
    <w:rsid w:val="008C06A6"/>
    <w:rsid w:val="008C3F7F"/>
    <w:rsid w:val="008E0C98"/>
    <w:rsid w:val="008F2CE9"/>
    <w:rsid w:val="00957D7B"/>
    <w:rsid w:val="009755E8"/>
    <w:rsid w:val="00984BC2"/>
    <w:rsid w:val="00A03363"/>
    <w:rsid w:val="00A209FC"/>
    <w:rsid w:val="00A24F81"/>
    <w:rsid w:val="00A60002"/>
    <w:rsid w:val="00A76080"/>
    <w:rsid w:val="00A93581"/>
    <w:rsid w:val="00AB7103"/>
    <w:rsid w:val="00AD0AEB"/>
    <w:rsid w:val="00B01E8C"/>
    <w:rsid w:val="00B23B86"/>
    <w:rsid w:val="00B30049"/>
    <w:rsid w:val="00B41A1D"/>
    <w:rsid w:val="00B579A1"/>
    <w:rsid w:val="00B63080"/>
    <w:rsid w:val="00B74819"/>
    <w:rsid w:val="00B828F1"/>
    <w:rsid w:val="00B9553B"/>
    <w:rsid w:val="00BB5AB2"/>
    <w:rsid w:val="00BD0A27"/>
    <w:rsid w:val="00C82B68"/>
    <w:rsid w:val="00CC7F7C"/>
    <w:rsid w:val="00CE2598"/>
    <w:rsid w:val="00CF132F"/>
    <w:rsid w:val="00D33475"/>
    <w:rsid w:val="00D3509E"/>
    <w:rsid w:val="00D451F3"/>
    <w:rsid w:val="00D756A1"/>
    <w:rsid w:val="00D9044F"/>
    <w:rsid w:val="00DA15F2"/>
    <w:rsid w:val="00DC32A3"/>
    <w:rsid w:val="00DF2854"/>
    <w:rsid w:val="00E24196"/>
    <w:rsid w:val="00E27D06"/>
    <w:rsid w:val="00E27E9F"/>
    <w:rsid w:val="00E422EC"/>
    <w:rsid w:val="00E62197"/>
    <w:rsid w:val="00E907E2"/>
    <w:rsid w:val="00E948D6"/>
    <w:rsid w:val="00EE6F5B"/>
    <w:rsid w:val="00EF0DCE"/>
    <w:rsid w:val="00F15698"/>
    <w:rsid w:val="00F230FF"/>
    <w:rsid w:val="00F620FD"/>
    <w:rsid w:val="00F65F2B"/>
    <w:rsid w:val="00F96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CB980"/>
  <w15:chartTrackingRefBased/>
  <w15:docId w15:val="{49436BE8-AF80-5F44-A337-335C107BE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1C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F1A7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F1A7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A70"/>
    <w:rPr>
      <w:rFonts w:ascii="宋体" w:eastAsia="宋体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A70"/>
    <w:rPr>
      <w:rFonts w:ascii="宋体" w:eastAsia="宋体"/>
      <w:sz w:val="18"/>
      <w:szCs w:val="18"/>
    </w:rPr>
  </w:style>
  <w:style w:type="character" w:customStyle="1" w:styleId="pln">
    <w:name w:val="pln"/>
    <w:basedOn w:val="DefaultParagraphFont"/>
    <w:rsid w:val="007F1A7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1A7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1A70"/>
    <w:rPr>
      <w:rFonts w:ascii="宋体" w:eastAsia="宋体" w:hAnsi="宋体" w:cs="宋体"/>
      <w:kern w:val="0"/>
      <w:sz w:val="24"/>
    </w:rPr>
  </w:style>
  <w:style w:type="character" w:customStyle="1" w:styleId="pun">
    <w:name w:val="pun"/>
    <w:basedOn w:val="DefaultParagraphFont"/>
    <w:rsid w:val="007F1A70"/>
  </w:style>
  <w:style w:type="character" w:customStyle="1" w:styleId="lit">
    <w:name w:val="lit"/>
    <w:basedOn w:val="DefaultParagraphFont"/>
    <w:rsid w:val="007F1A70"/>
  </w:style>
  <w:style w:type="paragraph" w:styleId="ListParagraph">
    <w:name w:val="List Paragraph"/>
    <w:basedOn w:val="Normal"/>
    <w:uiPriority w:val="34"/>
    <w:qFormat/>
    <w:rsid w:val="00086B53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E27E9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334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4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36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7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keras.io/getting-started/faq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jie PAN</dc:creator>
  <cp:keywords/>
  <dc:description/>
  <cp:lastModifiedBy>Liu Sean</cp:lastModifiedBy>
  <cp:revision>102</cp:revision>
  <dcterms:created xsi:type="dcterms:W3CDTF">2019-02-21T11:30:00Z</dcterms:created>
  <dcterms:modified xsi:type="dcterms:W3CDTF">2020-03-29T11:56:00Z</dcterms:modified>
</cp:coreProperties>
</file>